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9F449" w14:textId="77777777" w:rsidR="00C63B13" w:rsidRPr="008152D0" w:rsidRDefault="0050025A">
      <w:pPr>
        <w:pStyle w:val="A6"/>
        <w:jc w:val="center"/>
        <w:rPr>
          <w:rFonts w:asciiTheme="majorEastAsia" w:eastAsiaTheme="majorEastAsia" w:hAnsiTheme="majorEastAsia" w:cs="Times New Roman"/>
          <w:b/>
          <w:bCs/>
        </w:rPr>
      </w:pPr>
      <w:r w:rsidRPr="008152D0">
        <w:rPr>
          <w:rFonts w:asciiTheme="majorEastAsia" w:eastAsiaTheme="majorEastAsia" w:hAnsiTheme="majorEastAsia" w:cs="新細明體"/>
          <w:b/>
          <w:bCs/>
          <w:lang w:val="zh-TW"/>
        </w:rPr>
        <w:t>中華輔導與諮商學報</w:t>
      </w:r>
      <w:proofErr w:type="gramStart"/>
      <w:r w:rsidRPr="008152D0">
        <w:rPr>
          <w:rFonts w:asciiTheme="majorEastAsia" w:eastAsiaTheme="majorEastAsia" w:hAnsiTheme="majorEastAsia"/>
          <w:b/>
          <w:bCs/>
        </w:rPr>
        <w:t>—</w:t>
      </w:r>
      <w:proofErr w:type="gramEnd"/>
      <w:r w:rsidRPr="008152D0">
        <w:rPr>
          <w:rFonts w:asciiTheme="majorEastAsia" w:eastAsiaTheme="majorEastAsia" w:hAnsiTheme="majorEastAsia" w:cs="新細明體"/>
          <w:b/>
          <w:bCs/>
          <w:lang w:val="zh-TW"/>
        </w:rPr>
        <w:t>作者自行檢查表</w:t>
      </w:r>
      <w:r w:rsidRPr="008152D0">
        <w:rPr>
          <w:rFonts w:asciiTheme="majorEastAsia" w:eastAsiaTheme="majorEastAsia" w:hAnsiTheme="majorEastAsia" w:cs="Arial Unicode MS" w:hint="eastAsia"/>
          <w:lang w:val="zh-TW"/>
        </w:rPr>
        <w:t>（投稿版）</w:t>
      </w:r>
    </w:p>
    <w:tbl>
      <w:tblPr>
        <w:tblStyle w:val="TableNormal"/>
        <w:tblW w:w="1052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42"/>
        <w:gridCol w:w="9280"/>
      </w:tblGrid>
      <w:tr w:rsidR="00C63B13" w:rsidRPr="008152D0" w14:paraId="052E1DD5" w14:textId="77777777">
        <w:trPr>
          <w:trHeight w:val="290"/>
          <w:jc w:val="center"/>
        </w:trPr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D9181" w14:textId="77777777" w:rsidR="00C63B13" w:rsidRPr="008152D0" w:rsidRDefault="0050025A">
            <w:pPr>
              <w:pStyle w:val="A6"/>
              <w:rPr>
                <w:rFonts w:asciiTheme="majorEastAsia" w:eastAsiaTheme="majorEastAsia" w:hAnsiTheme="majorEastAsia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投稿作者</w:t>
            </w:r>
          </w:p>
        </w:tc>
        <w:tc>
          <w:tcPr>
            <w:tcW w:w="9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3B472" w14:textId="093A3B7B" w:rsidR="00C63B13" w:rsidRPr="008152D0" w:rsidRDefault="00C63B13">
            <w:pPr>
              <w:pStyle w:val="A6"/>
              <w:rPr>
                <w:rFonts w:asciiTheme="majorEastAsia" w:eastAsiaTheme="majorEastAsia" w:hAnsiTheme="majorEastAsia"/>
              </w:rPr>
            </w:pPr>
          </w:p>
        </w:tc>
      </w:tr>
      <w:tr w:rsidR="00C63B13" w:rsidRPr="008152D0" w14:paraId="1C27434D" w14:textId="77777777">
        <w:trPr>
          <w:trHeight w:val="290"/>
          <w:jc w:val="center"/>
        </w:trPr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B327E" w14:textId="77777777" w:rsidR="00C63B13" w:rsidRPr="008152D0" w:rsidRDefault="0050025A">
            <w:pPr>
              <w:pStyle w:val="A6"/>
              <w:rPr>
                <w:rFonts w:asciiTheme="majorEastAsia" w:eastAsiaTheme="majorEastAsia" w:hAnsiTheme="majorEastAsia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論文題目</w:t>
            </w:r>
          </w:p>
        </w:tc>
        <w:tc>
          <w:tcPr>
            <w:tcW w:w="9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CFBDD" w14:textId="1A08846D" w:rsidR="00C63B13" w:rsidRPr="007E7064" w:rsidRDefault="00C63B13" w:rsidP="009263DF">
            <w:pPr>
              <w:spacing w:line="360" w:lineRule="auto"/>
              <w:rPr>
                <w:rFonts w:asciiTheme="minorEastAsia" w:hAnsiTheme="minorEastAsia"/>
                <w:lang w:eastAsia="zh-TW"/>
              </w:rPr>
            </w:pPr>
          </w:p>
        </w:tc>
      </w:tr>
      <w:tr w:rsidR="00C63B13" w:rsidRPr="008152D0" w14:paraId="10F7CB78" w14:textId="77777777">
        <w:trPr>
          <w:trHeight w:val="290"/>
          <w:jc w:val="center"/>
        </w:trPr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D97AC" w14:textId="77777777" w:rsidR="00C63B13" w:rsidRPr="008152D0" w:rsidRDefault="0050025A">
            <w:pPr>
              <w:pStyle w:val="A6"/>
              <w:rPr>
                <w:rFonts w:asciiTheme="majorEastAsia" w:eastAsiaTheme="majorEastAsia" w:hAnsiTheme="majorEastAsia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確認完成</w:t>
            </w:r>
          </w:p>
        </w:tc>
        <w:tc>
          <w:tcPr>
            <w:tcW w:w="9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C06BE4" w14:textId="6FEF7E04" w:rsidR="00C63B13" w:rsidRPr="008152D0" w:rsidRDefault="0050025A" w:rsidP="00DA0AC3">
            <w:pPr>
              <w:pStyle w:val="A6"/>
              <w:rPr>
                <w:rFonts w:asciiTheme="majorEastAsia" w:eastAsiaTheme="majorEastAsia" w:hAnsiTheme="majorEastAsia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作者是否已完成確認</w:t>
            </w:r>
            <w:r w:rsid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 xml:space="preserve">  </w:t>
            </w:r>
            <w:r w:rsidR="009263DF" w:rsidRPr="008152D0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8152D0">
              <w:rPr>
                <w:rFonts w:asciiTheme="majorEastAsia" w:eastAsiaTheme="majorEastAsia" w:hAnsiTheme="majorEastAsia"/>
                <w:b/>
                <w:bCs/>
                <w:sz w:val="20"/>
                <w:szCs w:val="20"/>
              </w:rPr>
              <w:t xml:space="preserve"> 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已全數修改，並確認完畢</w:t>
            </w:r>
            <w:r w:rsid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     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回覆日期：</w:t>
            </w:r>
            <w:r w:rsid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 xml:space="preserve"> 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年</w:t>
            </w:r>
            <w:r w:rsid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 xml:space="preserve"> 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月</w:t>
            </w:r>
            <w:r w:rsid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 xml:space="preserve"> 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日</w:t>
            </w:r>
          </w:p>
        </w:tc>
      </w:tr>
    </w:tbl>
    <w:p w14:paraId="3C48F274" w14:textId="77777777" w:rsidR="00C63B13" w:rsidRPr="008152D0" w:rsidRDefault="00C63B13">
      <w:pPr>
        <w:pStyle w:val="A6"/>
        <w:rPr>
          <w:rFonts w:asciiTheme="majorEastAsia" w:eastAsiaTheme="majorEastAsia" w:hAnsiTheme="majorEastAsia" w:cs="Times New Roman" w:hint="eastAsia"/>
          <w:sz w:val="20"/>
          <w:szCs w:val="20"/>
        </w:rPr>
      </w:pPr>
    </w:p>
    <w:tbl>
      <w:tblPr>
        <w:tblStyle w:val="TableNormal"/>
        <w:tblW w:w="10490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09"/>
        <w:gridCol w:w="2202"/>
        <w:gridCol w:w="2275"/>
        <w:gridCol w:w="2752"/>
        <w:gridCol w:w="2552"/>
      </w:tblGrid>
      <w:tr w:rsidR="0085278F" w:rsidRPr="008152D0" w14:paraId="4140716C" w14:textId="77777777" w:rsidTr="00E46265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8A1472" w14:textId="77777777" w:rsidR="0085278F" w:rsidRPr="008152D0" w:rsidRDefault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編號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3F3E1F" w14:textId="77777777" w:rsidR="0085278F" w:rsidRPr="008152D0" w:rsidRDefault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檢查項目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3EE388" w14:textId="3E51CCA8" w:rsidR="0085278F" w:rsidRPr="008152D0" w:rsidRDefault="0085278F" w:rsidP="0050025A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8152D0"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  <w:t>作者檢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ABC20D" w14:textId="4A3AF1A1" w:rsidR="0085278F" w:rsidRPr="008152D0" w:rsidRDefault="0085278F" w:rsidP="0050025A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內部編輯委員會</w:t>
            </w:r>
            <w:r w:rsidR="002C3399"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抽</w:t>
            </w:r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檢</w:t>
            </w:r>
          </w:p>
        </w:tc>
      </w:tr>
      <w:tr w:rsidR="0050025A" w:rsidRPr="008152D0" w14:paraId="0908BA4A" w14:textId="77777777" w:rsidTr="00E46265">
        <w:trPr>
          <w:gridAfter w:val="3"/>
          <w:wAfter w:w="7579" w:type="dxa"/>
          <w:trHeight w:val="29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C0A15" w14:textId="77777777" w:rsidR="0050025A" w:rsidRPr="008152D0" w:rsidRDefault="0050025A">
            <w:pPr>
              <w:pStyle w:val="A6"/>
              <w:jc w:val="right"/>
              <w:rPr>
                <w:rFonts w:asciiTheme="majorEastAsia" w:eastAsiaTheme="majorEastAsia" w:hAnsiTheme="majorEastAsia"/>
                <w:sz w:val="20"/>
                <w:szCs w:val="20"/>
              </w:rPr>
            </w:pPr>
            <w:proofErr w:type="gramStart"/>
            <w:r w:rsidRPr="008152D0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一</w:t>
            </w:r>
            <w:proofErr w:type="gramEnd"/>
          </w:p>
        </w:tc>
        <w:tc>
          <w:tcPr>
            <w:tcW w:w="2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BBD44" w14:textId="4FEC1702" w:rsidR="0050025A" w:rsidRPr="008152D0" w:rsidRDefault="0085278F">
            <w:pPr>
              <w:rPr>
                <w:rFonts w:asciiTheme="majorEastAsia" w:eastAsiaTheme="majorEastAsia" w:hAnsiTheme="majorEastAsia"/>
                <w:sz w:val="20"/>
                <w:szCs w:val="20"/>
              </w:rPr>
            </w:pPr>
            <w:proofErr w:type="spellStart"/>
            <w:r w:rsidRPr="008152D0">
              <w:rPr>
                <w:rFonts w:asciiTheme="majorEastAsia" w:eastAsiaTheme="majorEastAsia" w:hAnsiTheme="majorEastAsia" w:hint="eastAsia"/>
                <w:sz w:val="20"/>
                <w:szCs w:val="20"/>
              </w:rPr>
              <w:t>基本資料</w:t>
            </w:r>
            <w:proofErr w:type="spellEnd"/>
          </w:p>
        </w:tc>
      </w:tr>
      <w:tr w:rsidR="00A92C40" w:rsidRPr="009263DF" w14:paraId="65B1C657" w14:textId="77777777" w:rsidTr="00E46265">
        <w:trPr>
          <w:trHeight w:val="858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F6188" w14:textId="77777777" w:rsidR="00A92C40" w:rsidRPr="009263DF" w:rsidRDefault="00A92C40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-1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9F3BF" w14:textId="0AE21091" w:rsidR="00A92C40" w:rsidRPr="009263DF" w:rsidRDefault="00A92C40" w:rsidP="00A92C40">
            <w:pPr>
              <w:pStyle w:val="A6"/>
              <w:jc w:val="both"/>
              <w:rPr>
                <w:rFonts w:asciiTheme="majorEastAsia" w:eastAsiaTheme="majorEastAsia" w:hAnsiTheme="majorEastAsia" w:cs="新細明體"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已</w:t>
            </w:r>
            <w:r w:rsid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於線上系統完成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「基本資料表」、「中</w:t>
            </w:r>
            <w:r w:rsidR="008152D0"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文與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英文著作權授權書」</w:t>
            </w:r>
            <w:r w:rsid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、「</w:t>
            </w:r>
            <w:proofErr w:type="gramStart"/>
            <w:r w:rsid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個</w:t>
            </w:r>
            <w:proofErr w:type="gramEnd"/>
            <w:r w:rsid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資授權同意書」，並上傳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「論文全文」、「作者自我檢核表（投稿版）」。</w:t>
            </w:r>
          </w:p>
          <w:p w14:paraId="4AAD5E2B" w14:textId="4DD1E119" w:rsidR="004132F5" w:rsidRPr="009263DF" w:rsidRDefault="009263DF" w:rsidP="00A92C40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論文全文檔案，請注意</w:t>
            </w:r>
            <w:r w:rsidRPr="006B2E1B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</w:rPr>
              <w:t xml:space="preserve"> 檔案 &gt;&gt; 資訊 &gt;&gt; 相關人員</w:t>
            </w:r>
            <w:r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處，</w:t>
            </w:r>
            <w:r w:rsidR="006B2E1B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作者與上次修改者勿透漏作者姓名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C3270" w14:textId="75C8A6E6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1417C4F6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8028790" w14:textId="11882536" w:rsidR="00A92C40" w:rsidRPr="009263DF" w:rsidRDefault="00A92C4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70DC1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79F7A1A4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14178764" w14:textId="2F084A7B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49E3D733" w14:textId="77777777" w:rsidTr="00AE4FD9">
        <w:trPr>
          <w:trHeight w:val="596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2EE97" w14:textId="77777777" w:rsidR="00A92C40" w:rsidRPr="009263DF" w:rsidRDefault="00A92C40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-2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801C8" w14:textId="41427823" w:rsidR="00A92C40" w:rsidRPr="009263DF" w:rsidRDefault="00A92C40" w:rsidP="00A92C40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稿件全文字</w:t>
            </w:r>
            <w:r w:rsidRPr="006B2E1B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數</w:t>
            </w:r>
            <w:r w:rsidRPr="00EA3555">
              <w:rPr>
                <w:rFonts w:asciiTheme="majorEastAsia" w:eastAsiaTheme="majorEastAsia" w:hAnsiTheme="majorEastAsia"/>
                <w:color w:val="000000" w:themeColor="text1"/>
                <w:sz w:val="20"/>
                <w:szCs w:val="20"/>
                <w:u w:color="FF0000"/>
              </w:rPr>
              <w:t>(</w:t>
            </w:r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u w:color="FF0000"/>
                <w:lang w:val="zh-TW"/>
              </w:rPr>
              <w:t>包含摘要、文獻與圖表</w:t>
            </w:r>
            <w:r w:rsidRPr="00EA3555">
              <w:rPr>
                <w:rFonts w:asciiTheme="majorEastAsia" w:eastAsiaTheme="majorEastAsia" w:hAnsiTheme="majorEastAsia"/>
                <w:color w:val="000000" w:themeColor="text1"/>
                <w:sz w:val="20"/>
                <w:szCs w:val="20"/>
                <w:u w:color="FF0000"/>
              </w:rPr>
              <w:t>)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：中文以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5,000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字為上</w:t>
            </w:r>
            <w:r w:rsidR="006B2E1B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限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，英文以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2,000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字為上限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6320" w14:textId="7B253815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2988BAF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484910ED" w14:textId="31336FDF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B42B82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4EF5F27E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361B2193" w14:textId="4C64A490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05F453F5" w14:textId="77777777" w:rsidTr="00E46265">
        <w:trPr>
          <w:trHeight w:val="158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CE1C3" w14:textId="44AF5ED6" w:rsidR="00A92C40" w:rsidRPr="009263DF" w:rsidRDefault="00A92C40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-3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DD945" w14:textId="5DA52EA2" w:rsidR="00A92C40" w:rsidRPr="009263DF" w:rsidRDefault="00A92C40" w:rsidP="00CC14B2">
            <w:pPr>
              <w:pStyle w:val="A6"/>
              <w:jc w:val="both"/>
              <w:rPr>
                <w:rFonts w:asciiTheme="majorEastAsia" w:eastAsiaTheme="majorEastAsia" w:hAnsiTheme="majorEastAsia" w:cs="新細明體"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稿件全文</w:t>
            </w:r>
            <w:r w:rsidRPr="00EA3555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內含</w:t>
            </w:r>
            <w:r w:rsidRPr="00EA3555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中英文摘要，其中</w:t>
            </w:r>
            <w:r w:rsidRPr="00EA3555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中文摘要</w:t>
            </w:r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u w:val="single" w:color="FF0000"/>
                <w:lang w:val="zh-TW"/>
              </w:rPr>
              <w:t>頁</w:t>
            </w:r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字數</w:t>
            </w:r>
            <w:r w:rsidRPr="00EA3555">
              <w:rPr>
                <w:rFonts w:asciiTheme="majorEastAsia" w:eastAsiaTheme="majorEastAsia" w:hAnsiTheme="majorEastAsia"/>
                <w:color w:val="000000" w:themeColor="text1"/>
                <w:sz w:val="20"/>
                <w:szCs w:val="20"/>
              </w:rPr>
              <w:t>600</w:t>
            </w:r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字</w:t>
            </w:r>
            <w:proofErr w:type="gramStart"/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以內</w:t>
            </w:r>
            <w:r w:rsidRPr="00EA3555">
              <w:rPr>
                <w:rFonts w:asciiTheme="majorEastAsia" w:eastAsiaTheme="majorEastAsia" w:hAnsiTheme="majorEastAsia" w:cs="新細明體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A3555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u w:color="FF0000"/>
                <w:lang w:val="zh-TW"/>
              </w:rPr>
              <w:t>包括題目與關鍵詞</w:t>
            </w:r>
            <w:r w:rsidRPr="00EA3555">
              <w:rPr>
                <w:rFonts w:asciiTheme="majorEastAsia" w:eastAsiaTheme="majorEastAsia" w:hAnsiTheme="majorEastAsia"/>
                <w:color w:val="000000" w:themeColor="text1"/>
                <w:sz w:val="20"/>
                <w:szCs w:val="20"/>
                <w:u w:color="FF0000"/>
              </w:rPr>
              <w:t>)</w:t>
            </w:r>
            <w:r w:rsidRPr="00EA3555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8B3AD" w14:textId="498635C7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23C1BCD4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5B850754" w14:textId="5A75E7B5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5426A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5F1C171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19770480" w14:textId="2696B2DE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531DAB32" w14:textId="77777777" w:rsidTr="00E46265">
        <w:trPr>
          <w:trHeight w:val="835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C38E5A" w14:textId="2E3C497E" w:rsidR="00A92C40" w:rsidRPr="009263DF" w:rsidRDefault="00A92C40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-4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8EFD5" w14:textId="77777777" w:rsidR="00A92C40" w:rsidRPr="009263DF" w:rsidRDefault="00A92C40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來稿請以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A4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直式橫寫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打字，全文文稿行距為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.5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倍高，橫向於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A4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規格紙張，文稿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上下各留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.54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公分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空白、左右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兩側各留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3.17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公分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空白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4B159" w14:textId="27EEB64B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FA47EF8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2C558FC1" w14:textId="44A7CF8D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999254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E8F6479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69789CA1" w14:textId="3E0E6C7E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59039DB0" w14:textId="77777777" w:rsidTr="00E46265">
        <w:trPr>
          <w:trHeight w:val="64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D8DC8" w14:textId="6D5D8A1B" w:rsidR="00A92C40" w:rsidRPr="009263DF" w:rsidRDefault="00A92C40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-5</w:t>
            </w:r>
          </w:p>
        </w:tc>
        <w:tc>
          <w:tcPr>
            <w:tcW w:w="44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50BB9" w14:textId="3B351D9D" w:rsidR="00A92C40" w:rsidRPr="009263DF" w:rsidRDefault="00A92C40" w:rsidP="005543BF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整體中文文稿一律採用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2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號新細明體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，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英文文稿一律為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2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號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Times New Roman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。正文中所有英數部分皆使用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Times New Roman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字型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73C2C" w14:textId="66FCBF0D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7F1C283E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D4F786B" w14:textId="7640BE91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BCE25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16C01658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6CCB9442" w14:textId="6225EA95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</w:tbl>
    <w:p w14:paraId="7AC5508F" w14:textId="77777777" w:rsidR="00C63B13" w:rsidRPr="009263DF" w:rsidRDefault="00C63B13">
      <w:pPr>
        <w:pStyle w:val="A6"/>
        <w:rPr>
          <w:rFonts w:asciiTheme="majorEastAsia" w:eastAsiaTheme="majorEastAsia" w:hAnsiTheme="majorEastAsia"/>
        </w:rPr>
      </w:pPr>
    </w:p>
    <w:tbl>
      <w:tblPr>
        <w:tblStyle w:val="TableNormal"/>
        <w:tblW w:w="104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1"/>
        <w:gridCol w:w="4478"/>
        <w:gridCol w:w="2751"/>
        <w:gridCol w:w="2552"/>
      </w:tblGrid>
      <w:tr w:rsidR="0085278F" w:rsidRPr="009263DF" w14:paraId="168329AA" w14:textId="77777777" w:rsidTr="00E46265">
        <w:trPr>
          <w:trHeight w:val="195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71222" w14:textId="77777777" w:rsidR="0085278F" w:rsidRPr="009263DF" w:rsidRDefault="0085278F" w:rsidP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編號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F8795" w14:textId="77777777" w:rsidR="0085278F" w:rsidRPr="009263DF" w:rsidRDefault="0085278F" w:rsidP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檢查項目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FB1BBB" w14:textId="752F7B1A" w:rsidR="0085278F" w:rsidRPr="009263DF" w:rsidRDefault="0085278F" w:rsidP="0085278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  <w:t>作者檢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638F74" w14:textId="19B3A6BA" w:rsidR="0085278F" w:rsidRPr="009263DF" w:rsidRDefault="002C3399" w:rsidP="0085278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內部編輯委員會抽檢</w:t>
            </w:r>
          </w:p>
        </w:tc>
      </w:tr>
      <w:tr w:rsidR="00E46265" w:rsidRPr="009263DF" w14:paraId="25A4C648" w14:textId="77777777" w:rsidTr="00E46265">
        <w:trPr>
          <w:trHeight w:val="290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46435" w14:textId="0FBD4ED8" w:rsidR="00E46265" w:rsidRPr="009263DF" w:rsidRDefault="001A342C" w:rsidP="00FD108E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二</w:t>
            </w:r>
          </w:p>
        </w:tc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52338" w14:textId="1806B7CE" w:rsidR="00E46265" w:rsidRPr="009263DF" w:rsidRDefault="00E46265">
            <w:pPr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proofErr w:type="spellStart"/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正文</w:t>
            </w:r>
            <w:proofErr w:type="spellEnd"/>
          </w:p>
        </w:tc>
      </w:tr>
      <w:tr w:rsidR="00A92C40" w:rsidRPr="009263DF" w14:paraId="3EAE5CA2" w14:textId="77777777" w:rsidTr="00E46265">
        <w:trPr>
          <w:trHeight w:val="384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8EB6A" w14:textId="6F569155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1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C3905" w14:textId="77777777" w:rsidR="00A92C40" w:rsidRPr="009263DF" w:rsidRDefault="00A92C40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正文組成包含：緒論、研究方法、研究結果、討論與建議。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8D434" w14:textId="5BBFC2A7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621909B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3E7443CB" w14:textId="50B5493F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BBDF6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343678C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0D598775" w14:textId="5BE8565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527E23A3" w14:textId="77777777" w:rsidTr="00E46265">
        <w:trPr>
          <w:trHeight w:val="746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7D365" w14:textId="3F02F589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2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5ABC6" w14:textId="17A4CBC0" w:rsidR="00A92C40" w:rsidRPr="009263DF" w:rsidRDefault="00A92C40" w:rsidP="005D4D2B">
            <w:pPr>
              <w:pStyle w:val="A6"/>
              <w:widowControl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正文中若包含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逐字稿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，使</w:t>
            </w:r>
            <w:r w:rsidRPr="002A72EC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用標楷體並以引號涵</w:t>
            </w:r>
            <w:proofErr w:type="gramStart"/>
            <w:r w:rsidRPr="002A72EC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括</w:t>
            </w:r>
            <w:proofErr w:type="gramEnd"/>
            <w:r w:rsidR="002A72EC">
              <w:rPr>
                <w:rFonts w:asciiTheme="majorEastAsia" w:eastAsiaTheme="majorEastAsia" w:hAnsiTheme="majorEastAsia" w:cs="新細明體" w:hint="eastAsia"/>
                <w:color w:val="000000" w:themeColor="text1"/>
                <w:sz w:val="20"/>
                <w:szCs w:val="20"/>
                <w:lang w:val="zh-TW"/>
              </w:rPr>
              <w:t>，編碼置於引號外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。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若逐字稿自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成段落，則</w:t>
            </w:r>
            <w:r w:rsidR="001660CF"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除了前列規定須符合外，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段首、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尾皆須內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縮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字元。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3A266" w14:textId="4D9ECAA2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C09EF68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8AB9BD9" w14:textId="04324625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8AF93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27447A3D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6A86DAA0" w14:textId="091235DA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0B7A6C16" w14:textId="77777777" w:rsidTr="00E46265">
        <w:trPr>
          <w:trHeight w:val="611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9F330" w14:textId="5B73C826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3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5B63C" w14:textId="66DF5E06" w:rsidR="002A72EC" w:rsidRPr="00FA3DC9" w:rsidRDefault="002A72EC" w:rsidP="002A72EC">
            <w:pPr>
              <w:pStyle w:val="1"/>
              <w:widowControl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圖之標號依序為圖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、圖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等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，標</w:t>
            </w:r>
            <w:r w:rsidRPr="005C7EC5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號置於標題上方且各自獨立一行，編號與標題置於圖上方並向左對齊。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僅標題使用粗體，但標號不使用粗體。例如：</w:t>
            </w:r>
          </w:p>
          <w:p w14:paraId="545CC7EE" w14:textId="77777777" w:rsidR="002A72EC" w:rsidRDefault="002A72EC" w:rsidP="002A72EC">
            <w:pPr>
              <w:pStyle w:val="1"/>
              <w:widowControl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圖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 </w:t>
            </w:r>
          </w:p>
          <w:p w14:paraId="00636384" w14:textId="066ECEC8" w:rsidR="00A92C40" w:rsidRPr="009263DF" w:rsidRDefault="002A72EC" w:rsidP="002A72EC">
            <w:pPr>
              <w:pStyle w:val="A6"/>
              <w:widowControl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FA3DC9">
              <w:rPr>
                <w:rFonts w:ascii="Times New Roman" w:hAnsi="Times New Roman" w:cs="Times New Roman"/>
                <w:b/>
                <w:sz w:val="20"/>
                <w:szCs w:val="20"/>
              </w:rPr>
              <w:t>研究架構圖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70108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42FF74D6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FED61B7" w14:textId="5D3202EB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2E257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6AC1FF3E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50CAB479" w14:textId="2F69CCFC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6A2F8CC6" w14:textId="77777777" w:rsidTr="00E46265">
        <w:trPr>
          <w:trHeight w:val="512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15192" w14:textId="32928CED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2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4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23B37" w14:textId="366557AE" w:rsidR="002A72EC" w:rsidRPr="00FA3DC9" w:rsidRDefault="002A72EC" w:rsidP="002A72EC">
            <w:pPr>
              <w:pStyle w:val="1"/>
              <w:widowControl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表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之標號依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序為表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、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表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等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，標</w:t>
            </w:r>
            <w:r w:rsidRPr="005C7EC5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號置於標題上方且各自獨立一行，編號與標題置於圖上方並向左對齊。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僅標題使用粗體，但標號不使用粗體。例如：</w:t>
            </w:r>
          </w:p>
          <w:p w14:paraId="3DD698CE" w14:textId="61807488" w:rsidR="002A72EC" w:rsidRDefault="002A72EC" w:rsidP="002A72EC">
            <w:pPr>
              <w:pStyle w:val="1"/>
              <w:widowControl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表</w:t>
            </w: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FA3DC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 </w:t>
            </w:r>
          </w:p>
          <w:p w14:paraId="4C6FDBEA" w14:textId="54F3998A" w:rsidR="00A92C40" w:rsidRPr="002A72EC" w:rsidRDefault="002A72EC" w:rsidP="002A72EC">
            <w:pPr>
              <w:pStyle w:val="A6"/>
              <w:widowControl/>
              <w:rPr>
                <w:rFonts w:asciiTheme="majorEastAsia" w:eastAsiaTheme="minorEastAsia" w:hAnsiTheme="majorEastAsia" w:cs="Times New Roman"/>
                <w:sz w:val="20"/>
                <w:szCs w:val="20"/>
              </w:rPr>
            </w:pPr>
            <w:r w:rsidRPr="00FA3DC9">
              <w:rPr>
                <w:rFonts w:ascii="Times New Roman" w:hAnsi="Times New Roman" w:cs="Times New Roman"/>
                <w:b/>
                <w:sz w:val="20"/>
                <w:szCs w:val="20"/>
              </w:rPr>
              <w:t>研究架構</w:t>
            </w:r>
            <w:r>
              <w:rPr>
                <w:rFonts w:ascii="新細明體" w:eastAsia="新細明體" w:hAnsi="新細明體" w:cs="新細明體" w:hint="eastAsia"/>
                <w:b/>
                <w:sz w:val="20"/>
                <w:szCs w:val="20"/>
              </w:rPr>
              <w:t>表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15C3B2" w14:textId="7A2C75C4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C0147A1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A5470A1" w14:textId="2825954D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85BE9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733AE444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1471BB6A" w14:textId="3553F0D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</w:tbl>
    <w:p w14:paraId="7BB15A3C" w14:textId="77777777" w:rsidR="00C63B13" w:rsidRPr="009263DF" w:rsidRDefault="00C63B13">
      <w:pPr>
        <w:pStyle w:val="A6"/>
        <w:rPr>
          <w:rFonts w:asciiTheme="majorEastAsia" w:eastAsiaTheme="majorEastAsia" w:hAnsiTheme="majorEastAsia"/>
        </w:rPr>
      </w:pPr>
    </w:p>
    <w:tbl>
      <w:tblPr>
        <w:tblStyle w:val="TableNormal"/>
        <w:tblW w:w="104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81"/>
        <w:gridCol w:w="4478"/>
        <w:gridCol w:w="2751"/>
        <w:gridCol w:w="2552"/>
      </w:tblGrid>
      <w:tr w:rsidR="0085278F" w:rsidRPr="009263DF" w14:paraId="1399ED83" w14:textId="77777777" w:rsidTr="00E46265">
        <w:trPr>
          <w:trHeight w:val="245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F9E17" w14:textId="77777777" w:rsidR="0085278F" w:rsidRPr="009263DF" w:rsidRDefault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編號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C0C094" w14:textId="77777777" w:rsidR="0085278F" w:rsidRPr="009263DF" w:rsidRDefault="0085278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檢查項目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A8E102" w14:textId="3B95F8B5" w:rsidR="0085278F" w:rsidRPr="009263DF" w:rsidRDefault="0085278F" w:rsidP="00ED5375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  <w:t>作者檢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CCCB23" w14:textId="2CBA072C" w:rsidR="0085278F" w:rsidRPr="009263DF" w:rsidRDefault="002C3399" w:rsidP="00ED5375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內部編輯委員會抽檢</w:t>
            </w:r>
          </w:p>
        </w:tc>
      </w:tr>
      <w:tr w:rsidR="00FD108E" w:rsidRPr="009263DF" w14:paraId="6AA35F0D" w14:textId="77777777" w:rsidTr="00E46265">
        <w:trPr>
          <w:trHeight w:val="290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96E5E" w14:textId="29BE409C" w:rsidR="005543BF" w:rsidRPr="009263DF" w:rsidRDefault="005543BF" w:rsidP="00E4626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</w:rPr>
              <w:t>三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BD355" w14:textId="77777777" w:rsidR="00FD108E" w:rsidRPr="009263DF" w:rsidRDefault="00FD108E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參考文獻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72CCA" w14:textId="2D61D7DD" w:rsidR="00FD108E" w:rsidRPr="009263DF" w:rsidRDefault="00FD108E" w:rsidP="006A7930">
            <w:pPr>
              <w:rPr>
                <w:rFonts w:asciiTheme="majorEastAsia" w:eastAsiaTheme="majorEastAsia" w:hAnsiTheme="majorEastAsia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DEABF" w14:textId="68067595" w:rsidR="00FD108E" w:rsidRPr="009263DF" w:rsidRDefault="00FD108E" w:rsidP="006A7930">
            <w:pPr>
              <w:rPr>
                <w:rFonts w:asciiTheme="majorEastAsia" w:eastAsiaTheme="majorEastAsia" w:hAnsiTheme="majorEastAsia"/>
                <w:sz w:val="20"/>
                <w:szCs w:val="20"/>
              </w:rPr>
            </w:pPr>
          </w:p>
        </w:tc>
      </w:tr>
      <w:tr w:rsidR="00A92C40" w:rsidRPr="009263DF" w14:paraId="023857EC" w14:textId="77777777" w:rsidTr="00E46265">
        <w:trPr>
          <w:trHeight w:val="212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6DDF" w14:textId="4E67003C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3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1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DD4A2" w14:textId="1BB7CC35" w:rsidR="00A92C40" w:rsidRPr="009263DF" w:rsidRDefault="00A92C40" w:rsidP="00FD108E">
            <w:pPr>
              <w:pStyle w:val="A6"/>
              <w:jc w:val="both"/>
              <w:rPr>
                <w:rFonts w:asciiTheme="majorEastAsia" w:eastAsiaTheme="majorEastAsia" w:hAnsiTheme="majorEastAsia" w:cs="Times New Roman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val="zh-TW"/>
              </w:rPr>
              <w:t>中文參考文獻的字型為新細明體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，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val="zh-TW"/>
              </w:rPr>
              <w:t>英文參考文獻為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Times New Roman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，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val="zh-TW"/>
              </w:rPr>
              <w:t>字體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val="zh-TW"/>
              </w:rPr>
              <w:t>大小均為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12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val="zh-TW"/>
              </w:rPr>
              <w:t>號</w:t>
            </w:r>
            <w:proofErr w:type="gramEnd"/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60AA0" w14:textId="5D7393BD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3FD28BEB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339335C6" w14:textId="0B4E908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F4CD6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61137D77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3182CE7D" w14:textId="43C1224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  <w:tr w:rsidR="00A92C40" w:rsidRPr="009263DF" w14:paraId="2F34A874" w14:textId="77777777" w:rsidTr="00E46265">
        <w:trPr>
          <w:trHeight w:val="212"/>
        </w:trPr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A970B2" w14:textId="49B532B3" w:rsidR="00A92C40" w:rsidRPr="009263DF" w:rsidRDefault="005543BF" w:rsidP="00E46265">
            <w:pPr>
              <w:pStyle w:val="A6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3</w:t>
            </w:r>
            <w:r w:rsidR="00A92C40" w:rsidRPr="009263DF">
              <w:rPr>
                <w:rFonts w:asciiTheme="majorEastAsia" w:eastAsiaTheme="majorEastAsia" w:hAnsiTheme="majorEastAsia"/>
                <w:sz w:val="20"/>
                <w:szCs w:val="20"/>
              </w:rPr>
              <w:t>-2</w:t>
            </w:r>
          </w:p>
        </w:tc>
        <w:tc>
          <w:tcPr>
            <w:tcW w:w="4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54FC1" w14:textId="5FA36F84" w:rsidR="00A92C40" w:rsidRPr="009263DF" w:rsidRDefault="00A92C40" w:rsidP="00FD108E">
            <w:pPr>
              <w:pStyle w:val="A6"/>
              <w:jc w:val="both"/>
              <w:rPr>
                <w:rFonts w:asciiTheme="majorEastAsia" w:eastAsiaTheme="majorEastAsia" w:hAnsiTheme="majorEastAsia"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每篇文獻第一行請向左對齊，第二行以後中文文獻</w:t>
            </w:r>
            <w:proofErr w:type="gramStart"/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請內縮兩</w:t>
            </w:r>
            <w:proofErr w:type="gramEnd"/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個中文字；英文</w:t>
            </w:r>
            <w:proofErr w:type="gramStart"/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文獻請內縮</w:t>
            </w:r>
            <w:proofErr w:type="gramEnd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四</w:t>
            </w: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個字母。</w:t>
            </w:r>
          </w:p>
        </w:tc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BFE22" w14:textId="5AC3B779" w:rsidR="00A92C40" w:rsidRPr="009263DF" w:rsidRDefault="009263DF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92C40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73215F86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30E178F4" w14:textId="625A9D9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9FF6E1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38CEFC51" w14:textId="77777777" w:rsidR="00A92C40" w:rsidRPr="009263DF" w:rsidRDefault="00A92C40" w:rsidP="005543BF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54E9FA50" w14:textId="77B27C73" w:rsidR="00A92C40" w:rsidRPr="009263DF" w:rsidRDefault="00A92C40" w:rsidP="006A7930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＿＿＿＿＿＿＿</w:t>
            </w:r>
            <w:proofErr w:type="gramEnd"/>
          </w:p>
        </w:tc>
      </w:tr>
    </w:tbl>
    <w:p w14:paraId="239FEB36" w14:textId="77777777" w:rsidR="00C63B13" w:rsidRPr="009263DF" w:rsidRDefault="00C63B13">
      <w:pPr>
        <w:pStyle w:val="A6"/>
        <w:spacing w:line="360" w:lineRule="auto"/>
        <w:rPr>
          <w:rFonts w:asciiTheme="majorEastAsia" w:eastAsiaTheme="majorEastAsia" w:hAnsiTheme="majorEastAsia"/>
        </w:rPr>
      </w:pPr>
    </w:p>
    <w:p w14:paraId="75D78741" w14:textId="77777777" w:rsidR="005543BF" w:rsidRPr="009263DF" w:rsidRDefault="005543BF" w:rsidP="005543BF">
      <w:pPr>
        <w:pStyle w:val="A6"/>
        <w:rPr>
          <w:rFonts w:asciiTheme="majorEastAsia" w:eastAsiaTheme="majorEastAsia" w:hAnsiTheme="majorEastAsia" w:cs="Times New Roman"/>
          <w:sz w:val="20"/>
          <w:szCs w:val="20"/>
        </w:rPr>
      </w:pPr>
    </w:p>
    <w:tbl>
      <w:tblPr>
        <w:tblStyle w:val="TableNormal"/>
        <w:tblW w:w="10490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09"/>
        <w:gridCol w:w="4477"/>
        <w:gridCol w:w="2752"/>
        <w:gridCol w:w="2552"/>
      </w:tblGrid>
      <w:tr w:rsidR="005543BF" w:rsidRPr="009263DF" w14:paraId="7A5EA70C" w14:textId="77777777" w:rsidTr="005543BF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CAC7E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編號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223C8F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檢查項目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7A0B2C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  <w:t>作者檢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0B6CED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內部編輯委員會抽檢</w:t>
            </w:r>
          </w:p>
        </w:tc>
      </w:tr>
      <w:tr w:rsidR="005543BF" w:rsidRPr="009263DF" w14:paraId="13FB50AB" w14:textId="77777777" w:rsidTr="005543BF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ACCD39" w14:textId="0D02B34D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四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49E9D6" w14:textId="40D41CD4" w:rsidR="005543BF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b/>
                <w:bCs/>
                <w:sz w:val="20"/>
                <w:szCs w:val="20"/>
                <w:lang w:val="zh-TW"/>
              </w:rPr>
              <w:t>匿名審查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9C8052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F3B1DE" w14:textId="77777777" w:rsidR="005543BF" w:rsidRPr="009263DF" w:rsidRDefault="005543BF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</w:p>
        </w:tc>
      </w:tr>
      <w:tr w:rsidR="00A44D95" w:rsidRPr="009263DF" w14:paraId="10211760" w14:textId="77777777" w:rsidTr="00A44D95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11665" w14:textId="3D5C08F6" w:rsidR="00A44D95" w:rsidRPr="009263DF" w:rsidRDefault="00A44D95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4-1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4EB66" w14:textId="7F2C63CA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中英文摘要中請不要列出作者名字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14872B" w14:textId="1D423802" w:rsidR="00A44D95" w:rsidRPr="009263DF" w:rsidRDefault="009263DF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44D95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4B924AB2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78075F33" w14:textId="46487E4F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2268E6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11F3557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4DDC1BBE" w14:textId="354E3920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＿</w:t>
            </w:r>
            <w:proofErr w:type="gramEnd"/>
          </w:p>
        </w:tc>
      </w:tr>
      <w:tr w:rsidR="00A44D95" w:rsidRPr="009263DF" w14:paraId="6DCA9D70" w14:textId="77777777" w:rsidTr="00880AB2">
        <w:trPr>
          <w:trHeight w:val="98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B2C1B" w14:textId="712E4BD1" w:rsidR="00A44D95" w:rsidRPr="009263DF" w:rsidRDefault="00A44D95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4-2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F7CB5" w14:textId="5200ABEA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參考資料以及內文引用</w:t>
            </w:r>
            <w:proofErr w:type="gramStart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處若引作者</w:t>
            </w:r>
            <w:proofErr w:type="gramEnd"/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本人著作，不得以「我們」自稱。</w:t>
            </w:r>
          </w:p>
          <w:p w14:paraId="54E80503" w14:textId="074C8642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例如：我們團隊提出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精神分析模式（佛洛伊德，年代）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25765" w14:textId="05635924" w:rsidR="00A44D95" w:rsidRPr="009263DF" w:rsidRDefault="009263DF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44D95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300F7E35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64153202" w14:textId="5D6979CA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21F9D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F338CB8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1C2C627A" w14:textId="57AA6202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＿</w:t>
            </w:r>
            <w:proofErr w:type="gramEnd"/>
          </w:p>
        </w:tc>
      </w:tr>
      <w:tr w:rsidR="00A44D95" w:rsidRPr="009263DF" w14:paraId="30965FC2" w14:textId="77777777" w:rsidTr="00A44D95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E621F" w14:textId="0AF8F43A" w:rsidR="00A44D95" w:rsidRPr="009263DF" w:rsidRDefault="00A44D95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4-3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E72997" w14:textId="0D9DE0F0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不應有作者個人致謝詞。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7EC789" w14:textId="0DD22304" w:rsidR="00A44D95" w:rsidRPr="009263DF" w:rsidRDefault="009263DF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44D95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20B9A053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6D332FBD" w14:textId="0C48438E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4694A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0581966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5FBB541A" w14:textId="4ED3058B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＿</w:t>
            </w:r>
            <w:proofErr w:type="gramEnd"/>
          </w:p>
        </w:tc>
      </w:tr>
      <w:tr w:rsidR="00A44D95" w:rsidRPr="008152D0" w14:paraId="260E320E" w14:textId="77777777" w:rsidTr="00A44D95">
        <w:trPr>
          <w:trHeight w:val="2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003B4" w14:textId="1765B17D" w:rsidR="00A44D95" w:rsidRPr="009263DF" w:rsidRDefault="00A44D95" w:rsidP="005543BF">
            <w:pPr>
              <w:pStyle w:val="A6"/>
              <w:jc w:val="center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4-4</w:t>
            </w:r>
          </w:p>
        </w:tc>
        <w:tc>
          <w:tcPr>
            <w:tcW w:w="4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9054AF" w14:textId="77777777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檔案擁有者不應有作者姓名。</w:t>
            </w:r>
          </w:p>
          <w:p w14:paraId="0F0ADCAC" w14:textId="6E17ED4A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（查找方式為</w:t>
            </w:r>
            <w:r w:rsidRPr="009263DF">
              <w:rPr>
                <w:rFonts w:asciiTheme="majorEastAsia" w:eastAsiaTheme="majorEastAsia" w:hAnsiTheme="majorEastAsia" w:cs="新細明體"/>
                <w:sz w:val="20"/>
                <w:szCs w:val="20"/>
              </w:rPr>
              <w:t xml:space="preserve">Word &gt; 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檔案</w:t>
            </w:r>
            <w:r w:rsidRPr="009263DF">
              <w:rPr>
                <w:rFonts w:asciiTheme="majorEastAsia" w:eastAsiaTheme="majorEastAsia" w:hAnsiTheme="majorEastAsia" w:cs="新細明體"/>
                <w:sz w:val="20"/>
                <w:szCs w:val="20"/>
              </w:rPr>
              <w:t xml:space="preserve"> &gt;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 xml:space="preserve"> </w:t>
            </w:r>
            <w:r w:rsidR="00512148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資訊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 xml:space="preserve"> </w:t>
            </w:r>
            <w:r w:rsidRPr="009263DF">
              <w:rPr>
                <w:rFonts w:asciiTheme="majorEastAsia" w:eastAsiaTheme="majorEastAsia" w:hAnsiTheme="majorEastAsia" w:cs="新細明體"/>
                <w:sz w:val="20"/>
                <w:szCs w:val="20"/>
              </w:rPr>
              <w:t>&gt;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 xml:space="preserve"> </w:t>
            </w:r>
            <w:r w:rsidR="00512148">
              <w:rPr>
                <w:rFonts w:asciiTheme="majorEastAsia" w:eastAsiaTheme="majorEastAsia" w:hAnsiTheme="majorEastAsia" w:cs="新細明體" w:hint="eastAsia"/>
                <w:sz w:val="20"/>
                <w:szCs w:val="20"/>
              </w:rPr>
              <w:t>相關人員</w:t>
            </w:r>
            <w:r w:rsidRPr="009263DF">
              <w:rPr>
                <w:rFonts w:asciiTheme="majorEastAsia" w:eastAsiaTheme="majorEastAsia" w:hAnsiTheme="majorEastAsia" w:cs="新細明體" w:hint="eastAsia"/>
                <w:sz w:val="20"/>
                <w:szCs w:val="20"/>
                <w:lang w:val="zh-TW"/>
              </w:rPr>
              <w:t>）</w:t>
            </w:r>
          </w:p>
        </w:tc>
        <w:tc>
          <w:tcPr>
            <w:tcW w:w="2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8874C6" w14:textId="2E0852A4" w:rsidR="00A44D95" w:rsidRPr="009263DF" w:rsidRDefault="009263DF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="00A44D95"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5DF49889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2EC06284" w14:textId="0B8C99FD" w:rsidR="00A44D95" w:rsidRPr="009263DF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</w:t>
            </w:r>
            <w:proofErr w:type="gramEnd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C26B3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符合</w:t>
            </w:r>
          </w:p>
          <w:p w14:paraId="036565D1" w14:textId="77777777" w:rsidR="00A44D95" w:rsidRPr="009263DF" w:rsidRDefault="00A44D95" w:rsidP="00A44D95">
            <w:pPr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  <w:lang w:eastAsia="zh-TW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  <w:lang w:eastAsia="zh-TW"/>
              </w:rPr>
              <w:t>不符合</w:t>
            </w:r>
          </w:p>
          <w:p w14:paraId="259025FD" w14:textId="63FFACA9" w:rsidR="00A44D95" w:rsidRPr="008152D0" w:rsidRDefault="00A44D95" w:rsidP="00A44D95">
            <w:pPr>
              <w:pStyle w:val="A6"/>
              <w:rPr>
                <w:rFonts w:asciiTheme="majorEastAsia" w:eastAsiaTheme="majorEastAsia" w:hAnsiTheme="majorEastAsia" w:cs="新細明體"/>
                <w:b/>
                <w:bCs/>
                <w:sz w:val="20"/>
                <w:szCs w:val="20"/>
                <w:lang w:val="zh-TW"/>
              </w:rPr>
            </w:pPr>
            <w:r w:rsidRPr="009263DF">
              <w:rPr>
                <w:rFonts w:asciiTheme="majorEastAsia" w:eastAsiaTheme="majorEastAsia" w:hAnsiTheme="majorEastAsia"/>
                <w:sz w:val="20"/>
                <w:szCs w:val="20"/>
              </w:rPr>
              <w:t>□</w:t>
            </w:r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不適用</w:t>
            </w:r>
            <w:proofErr w:type="gramStart"/>
            <w:r w:rsidRPr="009263DF">
              <w:rPr>
                <w:rFonts w:asciiTheme="majorEastAsia" w:eastAsiaTheme="majorEastAsia" w:hAnsiTheme="majorEastAsia" w:hint="eastAsia"/>
                <w:sz w:val="20"/>
                <w:szCs w:val="20"/>
              </w:rPr>
              <w:t>＿＿＿＿＿＿＿</w:t>
            </w:r>
            <w:proofErr w:type="gramEnd"/>
          </w:p>
        </w:tc>
      </w:tr>
    </w:tbl>
    <w:p w14:paraId="76D66B87" w14:textId="77777777" w:rsidR="005543BF" w:rsidRDefault="005543BF">
      <w:pPr>
        <w:pStyle w:val="A6"/>
        <w:spacing w:line="360" w:lineRule="auto"/>
        <w:rPr>
          <w:rFonts w:asciiTheme="majorEastAsia" w:eastAsiaTheme="majorEastAsia" w:hAnsiTheme="majorEastAsia"/>
        </w:rPr>
      </w:pPr>
    </w:p>
    <w:sectPr w:rsidR="005543BF">
      <w:footerReference w:type="default" r:id="rId7"/>
      <w:pgSz w:w="11900" w:h="16840"/>
      <w:pgMar w:top="720" w:right="720" w:bottom="720" w:left="720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A52C3" w14:textId="77777777" w:rsidR="003A0FB8" w:rsidRDefault="003A0FB8">
      <w:r>
        <w:separator/>
      </w:r>
    </w:p>
  </w:endnote>
  <w:endnote w:type="continuationSeparator" w:id="0">
    <w:p w14:paraId="5C8C7061" w14:textId="77777777" w:rsidR="003A0FB8" w:rsidRDefault="003A0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57429" w14:textId="7DAF882E" w:rsidR="00A44D95" w:rsidRDefault="00A44D95">
    <w:pPr>
      <w:pStyle w:val="a5"/>
      <w:tabs>
        <w:tab w:val="clear" w:pos="4153"/>
        <w:tab w:val="clear" w:pos="8306"/>
        <w:tab w:val="center" w:pos="5233"/>
        <w:tab w:val="right" w:pos="10440"/>
      </w:tabs>
      <w:jc w:val="center"/>
    </w:pPr>
    <w:r>
      <w:tab/>
    </w:r>
    <w:r>
      <w:rPr>
        <w:rFonts w:ascii="新細明體" w:eastAsia="新細明體" w:hAnsi="新細明體" w:cs="新細明體"/>
        <w:sz w:val="16"/>
        <w:szCs w:val="16"/>
        <w:lang w:val="zh-TW"/>
      </w:rPr>
      <w:tab/>
      <w:t>第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DA0AC3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rFonts w:ascii="新細明體" w:eastAsia="新細明體" w:hAnsi="新細明體" w:cs="新細明體"/>
        <w:sz w:val="16"/>
        <w:szCs w:val="16"/>
        <w:lang w:val="zh-TW"/>
      </w:rPr>
      <w:t xml:space="preserve">頁 </w:t>
    </w:r>
    <w:r>
      <w:rPr>
        <w:sz w:val="16"/>
        <w:szCs w:val="16"/>
      </w:rPr>
      <w:t xml:space="preserve">/ </w:t>
    </w:r>
    <w:r>
      <w:rPr>
        <w:rFonts w:ascii="新細明體" w:eastAsia="新細明體" w:hAnsi="新細明體" w:cs="新細明體"/>
        <w:sz w:val="16"/>
        <w:szCs w:val="16"/>
        <w:lang w:val="zh-TW"/>
      </w:rPr>
      <w:t>共</w:t>
    </w:r>
    <w:r w:rsidR="00F96393">
      <w:rPr>
        <w:noProof/>
      </w:rPr>
      <w:fldChar w:fldCharType="begin"/>
    </w:r>
    <w:r w:rsidR="00F96393">
      <w:rPr>
        <w:noProof/>
      </w:rPr>
      <w:instrText xml:space="preserve"> NUMPAGES </w:instrText>
    </w:r>
    <w:r w:rsidR="00F96393">
      <w:rPr>
        <w:noProof/>
      </w:rPr>
      <w:fldChar w:fldCharType="separate"/>
    </w:r>
    <w:r w:rsidR="00DA0AC3">
      <w:rPr>
        <w:noProof/>
      </w:rPr>
      <w:t>2</w:t>
    </w:r>
    <w:r w:rsidR="00F96393">
      <w:rPr>
        <w:noProof/>
      </w:rPr>
      <w:fldChar w:fldCharType="end"/>
    </w:r>
    <w:r>
      <w:rPr>
        <w:rFonts w:ascii="新細明體" w:eastAsia="新細明體" w:hAnsi="新細明體" w:cs="新細明體"/>
        <w:sz w:val="16"/>
        <w:szCs w:val="16"/>
        <w:lang w:val="zh-TW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4DB8A" w14:textId="77777777" w:rsidR="003A0FB8" w:rsidRDefault="003A0FB8">
      <w:r>
        <w:separator/>
      </w:r>
    </w:p>
  </w:footnote>
  <w:footnote w:type="continuationSeparator" w:id="0">
    <w:p w14:paraId="358C211C" w14:textId="77777777" w:rsidR="003A0FB8" w:rsidRDefault="003A0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13095"/>
    <w:multiLevelType w:val="hybridMultilevel"/>
    <w:tmpl w:val="9B68884C"/>
    <w:lvl w:ilvl="0" w:tplc="7BB43AA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0" w:hanging="480"/>
      </w:pPr>
    </w:lvl>
    <w:lvl w:ilvl="2" w:tplc="0409001B" w:tentative="1">
      <w:start w:val="1"/>
      <w:numFmt w:val="lowerRoman"/>
      <w:lvlText w:val="%3."/>
      <w:lvlJc w:val="right"/>
      <w:pPr>
        <w:ind w:left="1500" w:hanging="480"/>
      </w:pPr>
    </w:lvl>
    <w:lvl w:ilvl="3" w:tplc="0409000F" w:tentative="1">
      <w:start w:val="1"/>
      <w:numFmt w:val="decimal"/>
      <w:lvlText w:val="%4."/>
      <w:lvlJc w:val="left"/>
      <w:pPr>
        <w:ind w:left="19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0" w:hanging="480"/>
      </w:pPr>
    </w:lvl>
    <w:lvl w:ilvl="5" w:tplc="0409001B" w:tentative="1">
      <w:start w:val="1"/>
      <w:numFmt w:val="lowerRoman"/>
      <w:lvlText w:val="%6."/>
      <w:lvlJc w:val="right"/>
      <w:pPr>
        <w:ind w:left="2940" w:hanging="480"/>
      </w:pPr>
    </w:lvl>
    <w:lvl w:ilvl="6" w:tplc="0409000F" w:tentative="1">
      <w:start w:val="1"/>
      <w:numFmt w:val="decimal"/>
      <w:lvlText w:val="%7."/>
      <w:lvlJc w:val="left"/>
      <w:pPr>
        <w:ind w:left="34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0" w:hanging="480"/>
      </w:pPr>
    </w:lvl>
    <w:lvl w:ilvl="8" w:tplc="0409001B" w:tentative="1">
      <w:start w:val="1"/>
      <w:numFmt w:val="lowerRoman"/>
      <w:lvlText w:val="%9."/>
      <w:lvlJc w:val="right"/>
      <w:pPr>
        <w:ind w:left="4380" w:hanging="480"/>
      </w:pPr>
    </w:lvl>
  </w:abstractNum>
  <w:abstractNum w:abstractNumId="1" w15:restartNumberingAfterBreak="0">
    <w:nsid w:val="593106FB"/>
    <w:multiLevelType w:val="hybridMultilevel"/>
    <w:tmpl w:val="FF16A596"/>
    <w:lvl w:ilvl="0" w:tplc="1194AF7A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  <w:b w:val="0"/>
        <w:bCs w:val="0"/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LEwsbQ0MzQzMDRS0lEKTi0uzszPAykwrAUAzCPTjiwAAAA="/>
  </w:docVars>
  <w:rsids>
    <w:rsidRoot w:val="00C63B13"/>
    <w:rsid w:val="000177FE"/>
    <w:rsid w:val="0002028B"/>
    <w:rsid w:val="00023C90"/>
    <w:rsid w:val="00033AF0"/>
    <w:rsid w:val="000858D4"/>
    <w:rsid w:val="000868A8"/>
    <w:rsid w:val="001134E7"/>
    <w:rsid w:val="001660CF"/>
    <w:rsid w:val="00185043"/>
    <w:rsid w:val="001A342C"/>
    <w:rsid w:val="001B508D"/>
    <w:rsid w:val="00243231"/>
    <w:rsid w:val="0024533A"/>
    <w:rsid w:val="00260AD6"/>
    <w:rsid w:val="00271615"/>
    <w:rsid w:val="002A442E"/>
    <w:rsid w:val="002A72EC"/>
    <w:rsid w:val="002C3399"/>
    <w:rsid w:val="002C6852"/>
    <w:rsid w:val="002E6278"/>
    <w:rsid w:val="003023D7"/>
    <w:rsid w:val="003936C7"/>
    <w:rsid w:val="003A0FB8"/>
    <w:rsid w:val="004132F5"/>
    <w:rsid w:val="004C50BE"/>
    <w:rsid w:val="0050025A"/>
    <w:rsid w:val="00512148"/>
    <w:rsid w:val="005543BF"/>
    <w:rsid w:val="005620BD"/>
    <w:rsid w:val="005D4D2B"/>
    <w:rsid w:val="00604174"/>
    <w:rsid w:val="006337E1"/>
    <w:rsid w:val="006A7930"/>
    <w:rsid w:val="006B2E1B"/>
    <w:rsid w:val="006B6DCF"/>
    <w:rsid w:val="007A5467"/>
    <w:rsid w:val="007C00BD"/>
    <w:rsid w:val="007E7064"/>
    <w:rsid w:val="008152D0"/>
    <w:rsid w:val="00844443"/>
    <w:rsid w:val="0085278F"/>
    <w:rsid w:val="00857825"/>
    <w:rsid w:val="00880AB2"/>
    <w:rsid w:val="009263DF"/>
    <w:rsid w:val="0093763C"/>
    <w:rsid w:val="009709B0"/>
    <w:rsid w:val="00A06435"/>
    <w:rsid w:val="00A44D95"/>
    <w:rsid w:val="00A92C40"/>
    <w:rsid w:val="00AE4FD9"/>
    <w:rsid w:val="00C32D15"/>
    <w:rsid w:val="00C4407E"/>
    <w:rsid w:val="00C63B13"/>
    <w:rsid w:val="00CC14B2"/>
    <w:rsid w:val="00D71FFA"/>
    <w:rsid w:val="00DA0AC3"/>
    <w:rsid w:val="00E3025A"/>
    <w:rsid w:val="00E46265"/>
    <w:rsid w:val="00EA3555"/>
    <w:rsid w:val="00ED5375"/>
    <w:rsid w:val="00EF6C95"/>
    <w:rsid w:val="00F53A27"/>
    <w:rsid w:val="00F96393"/>
    <w:rsid w:val="00FD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4E09EF"/>
  <w15:docId w15:val="{914814EA-CDC5-4E6C-9195-F2C949C7F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styleId="a5">
    <w:name w:val="footer"/>
    <w:pPr>
      <w:widowControl w:val="0"/>
      <w:tabs>
        <w:tab w:val="center" w:pos="4153"/>
        <w:tab w:val="right" w:pos="8306"/>
      </w:tabs>
    </w:pPr>
    <w:rPr>
      <w:rFonts w:ascii="Calibri" w:eastAsia="Calibri" w:hAnsi="Calibri" w:cs="Calibri"/>
      <w:color w:val="000000"/>
      <w:kern w:val="2"/>
      <w:u w:color="000000"/>
    </w:rPr>
  </w:style>
  <w:style w:type="paragraph" w:customStyle="1" w:styleId="A6">
    <w:name w:val="內文 A"/>
    <w:pPr>
      <w:widowControl w:val="0"/>
    </w:pPr>
    <w:rPr>
      <w:rFonts w:ascii="Calibri" w:eastAsia="Calibri" w:hAnsi="Calibri" w:cs="Calibri"/>
      <w:color w:val="000000"/>
      <w:kern w:val="2"/>
      <w:sz w:val="24"/>
      <w:szCs w:val="24"/>
      <w:u w:color="000000"/>
    </w:rPr>
  </w:style>
  <w:style w:type="paragraph" w:styleId="Web">
    <w:name w:val="Normal (Web)"/>
    <w:pPr>
      <w:spacing w:before="100" w:after="100"/>
    </w:pPr>
    <w:rPr>
      <w:rFonts w:ascii="新細明體" w:eastAsia="新細明體" w:hAnsi="新細明體" w:cs="新細明體"/>
      <w:color w:val="000000"/>
      <w:sz w:val="24"/>
      <w:szCs w:val="24"/>
      <w:u w:color="000000"/>
    </w:rPr>
  </w:style>
  <w:style w:type="paragraph" w:styleId="a7">
    <w:name w:val="header"/>
    <w:basedOn w:val="a"/>
    <w:link w:val="a8"/>
    <w:uiPriority w:val="99"/>
    <w:unhideWhenUsed/>
    <w:rsid w:val="008152D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152D0"/>
    <w:rPr>
      <w:lang w:eastAsia="en-US"/>
    </w:rPr>
  </w:style>
  <w:style w:type="paragraph" w:styleId="a9">
    <w:name w:val="Balloon Text"/>
    <w:basedOn w:val="a"/>
    <w:link w:val="aa"/>
    <w:uiPriority w:val="99"/>
    <w:semiHidden/>
    <w:unhideWhenUsed/>
    <w:rsid w:val="00CC14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C14B2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b">
    <w:name w:val="List Paragraph"/>
    <w:basedOn w:val="a"/>
    <w:uiPriority w:val="34"/>
    <w:qFormat/>
    <w:rsid w:val="00F53A27"/>
    <w:pPr>
      <w:ind w:leftChars="200" w:left="480"/>
    </w:pPr>
  </w:style>
  <w:style w:type="character" w:styleId="ac">
    <w:name w:val="annotation reference"/>
    <w:basedOn w:val="a0"/>
    <w:uiPriority w:val="99"/>
    <w:semiHidden/>
    <w:unhideWhenUsed/>
    <w:rsid w:val="009263DF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263DF"/>
  </w:style>
  <w:style w:type="character" w:customStyle="1" w:styleId="ae">
    <w:name w:val="註解文字 字元"/>
    <w:basedOn w:val="a0"/>
    <w:link w:val="ad"/>
    <w:uiPriority w:val="99"/>
    <w:semiHidden/>
    <w:rsid w:val="009263DF"/>
    <w:rPr>
      <w:sz w:val="24"/>
      <w:szCs w:val="24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263DF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9263DF"/>
    <w:rPr>
      <w:b/>
      <w:bCs/>
      <w:sz w:val="24"/>
      <w:szCs w:val="24"/>
      <w:lang w:eastAsia="en-US"/>
    </w:rPr>
  </w:style>
  <w:style w:type="paragraph" w:customStyle="1" w:styleId="1">
    <w:name w:val="內文1"/>
    <w:rsid w:val="002A72E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hAnsi="Calibri" w:cs="Calibri"/>
      <w:sz w:val="24"/>
      <w:szCs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5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新細明體"/>
        <a:cs typeface="Helvetica"/>
      </a:majorFont>
      <a:minorFont>
        <a:latin typeface="Helvetica"/>
        <a:ea typeface="新細明體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 SHU HSIEH</dc:creator>
  <cp:lastModifiedBy>藝溶 徐</cp:lastModifiedBy>
  <cp:revision>15</cp:revision>
  <dcterms:created xsi:type="dcterms:W3CDTF">2021-10-15T16:07:00Z</dcterms:created>
  <dcterms:modified xsi:type="dcterms:W3CDTF">2021-12-01T05:37:00Z</dcterms:modified>
</cp:coreProperties>
</file>